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FFC381" w14:textId="77777777" w:rsidR="00BC1A43" w:rsidRDefault="00BC1A43" w:rsidP="00BC1A43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ime Ribs of Beef</w:t>
      </w:r>
    </w:p>
    <w:p w14:paraId="4AFBF0B9" w14:textId="77777777" w:rsidR="00BC1A43" w:rsidRDefault="00BC1A43" w:rsidP="00BC1A43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rves 8</w:t>
      </w:r>
    </w:p>
    <w:p w14:paraId="3E4EC046" w14:textId="77777777" w:rsidR="00BC1A43" w:rsidRPr="003151B9" w:rsidRDefault="00BC1A43" w:rsidP="00BC1A43">
      <w:pPr>
        <w:jc w:val="center"/>
        <w:rPr>
          <w:rFonts w:ascii="Arial" w:hAnsi="Arial" w:cs="Arial"/>
          <w:sz w:val="20"/>
          <w:szCs w:val="20"/>
        </w:rPr>
      </w:pPr>
    </w:p>
    <w:p w14:paraId="6E3319D0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1 6-pound prime rib roast, bone in</w:t>
      </w:r>
    </w:p>
    <w:p w14:paraId="39723F58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1 tablespoon olive oil</w:t>
      </w:r>
    </w:p>
    <w:p w14:paraId="6EF4D354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1 tablespoon course sea salt or kosher salt</w:t>
      </w:r>
    </w:p>
    <w:p w14:paraId="415C3ED8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1 tablespoon fresh cracked pepper</w:t>
      </w:r>
    </w:p>
    <w:p w14:paraId="0AE3ABBB" w14:textId="1393A405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1 t</w:t>
      </w:r>
      <w:r w:rsidR="00096201">
        <w:rPr>
          <w:rFonts w:ascii="Arial" w:hAnsi="Arial" w:cs="Arial"/>
          <w:sz w:val="20"/>
          <w:szCs w:val="20"/>
        </w:rPr>
        <w:t>ablespoo</w:t>
      </w:r>
      <w:r w:rsidRPr="003151B9">
        <w:rPr>
          <w:rFonts w:ascii="Arial" w:hAnsi="Arial" w:cs="Arial"/>
          <w:sz w:val="20"/>
          <w:szCs w:val="20"/>
        </w:rPr>
        <w:t xml:space="preserve">n </w:t>
      </w:r>
      <w:r w:rsidR="00096201">
        <w:rPr>
          <w:rFonts w:ascii="Arial" w:hAnsi="Arial" w:cs="Arial"/>
          <w:sz w:val="20"/>
          <w:szCs w:val="20"/>
        </w:rPr>
        <w:t>Montreal Seasoning</w:t>
      </w:r>
    </w:p>
    <w:p w14:paraId="5B3FCE71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1 large sweet onion sliced thin</w:t>
      </w:r>
    </w:p>
    <w:p w14:paraId="39DFB704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1 sprig thyme</w:t>
      </w:r>
    </w:p>
    <w:p w14:paraId="567CF8DB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1 sprig rosemary</w:t>
      </w:r>
    </w:p>
    <w:p w14:paraId="1363D2B0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1 cup beef stock</w:t>
      </w:r>
    </w:p>
    <w:p w14:paraId="77965757" w14:textId="77777777" w:rsidR="00BC1A43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1 cup port wine</w:t>
      </w:r>
    </w:p>
    <w:p w14:paraId="5DA1A7A7" w14:textId="77777777" w:rsidR="00BC1A43" w:rsidRDefault="00BC1A43" w:rsidP="00BC1A43">
      <w:pPr>
        <w:rPr>
          <w:rFonts w:ascii="Arial" w:hAnsi="Arial" w:cs="Arial"/>
          <w:sz w:val="20"/>
          <w:szCs w:val="20"/>
        </w:rPr>
      </w:pPr>
    </w:p>
    <w:p w14:paraId="1DA9A609" w14:textId="77777777" w:rsidR="00BC1A43" w:rsidRDefault="00BC1A43" w:rsidP="00BC1A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en purchasing the prime </w:t>
      </w:r>
      <w:r w:rsidR="00D63BA8">
        <w:rPr>
          <w:rFonts w:ascii="Arial" w:hAnsi="Arial" w:cs="Arial"/>
          <w:sz w:val="20"/>
          <w:szCs w:val="20"/>
        </w:rPr>
        <w:t>rib, I</w:t>
      </w:r>
      <w:r>
        <w:rPr>
          <w:rFonts w:ascii="Arial" w:hAnsi="Arial" w:cs="Arial"/>
          <w:sz w:val="20"/>
          <w:szCs w:val="20"/>
        </w:rPr>
        <w:t xml:space="preserve"> ask the butcher to cut off the bones </w:t>
      </w:r>
      <w:r w:rsidR="00D63BA8">
        <w:rPr>
          <w:rFonts w:ascii="Arial" w:hAnsi="Arial" w:cs="Arial"/>
          <w:sz w:val="20"/>
          <w:szCs w:val="20"/>
        </w:rPr>
        <w:t>them</w:t>
      </w:r>
      <w:r>
        <w:rPr>
          <w:rFonts w:ascii="Arial" w:hAnsi="Arial" w:cs="Arial"/>
          <w:sz w:val="20"/>
          <w:szCs w:val="20"/>
        </w:rPr>
        <w:t xml:space="preserve"> truss them back on to the roast.  The reason I do this is the bones add so much </w:t>
      </w:r>
      <w:r w:rsidR="00D63BA8">
        <w:rPr>
          <w:rFonts w:ascii="Arial" w:hAnsi="Arial" w:cs="Arial"/>
          <w:sz w:val="20"/>
          <w:szCs w:val="20"/>
        </w:rPr>
        <w:t>flavor, but</w:t>
      </w:r>
      <w:r>
        <w:rPr>
          <w:rFonts w:ascii="Arial" w:hAnsi="Arial" w:cs="Arial"/>
          <w:sz w:val="20"/>
          <w:szCs w:val="20"/>
        </w:rPr>
        <w:t xml:space="preserve"> while entertaining it is inconvenient to carve off the bones or serve them attached.</w:t>
      </w:r>
      <w:r w:rsidR="007626E2">
        <w:rPr>
          <w:rFonts w:ascii="Arial" w:hAnsi="Arial" w:cs="Arial"/>
          <w:sz w:val="20"/>
          <w:szCs w:val="20"/>
        </w:rPr>
        <w:t xml:space="preserve">  </w:t>
      </w:r>
    </w:p>
    <w:p w14:paraId="10535E1F" w14:textId="77777777" w:rsidR="007626E2" w:rsidRPr="003151B9" w:rsidRDefault="007626E2" w:rsidP="00BC1A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inse the roast then pat it dry with paper towels.</w:t>
      </w:r>
    </w:p>
    <w:p w14:paraId="694E7D3D" w14:textId="7F7132A8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 xml:space="preserve">Rub the rib roast with oil salt pepper and </w:t>
      </w:r>
      <w:r w:rsidR="00096201">
        <w:rPr>
          <w:rFonts w:ascii="Arial" w:hAnsi="Arial" w:cs="Arial"/>
          <w:sz w:val="20"/>
          <w:szCs w:val="20"/>
        </w:rPr>
        <w:t>Montreal Seasoning</w:t>
      </w:r>
      <w:r w:rsidRPr="003151B9">
        <w:rPr>
          <w:rFonts w:ascii="Arial" w:hAnsi="Arial" w:cs="Arial"/>
          <w:sz w:val="20"/>
          <w:szCs w:val="20"/>
        </w:rPr>
        <w:t xml:space="preserve">.  </w:t>
      </w:r>
    </w:p>
    <w:p w14:paraId="03276CEC" w14:textId="4108C1E9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Wrap tightly with plastic wrap and refrigerate overnight.</w:t>
      </w:r>
      <w:r w:rsidR="00096201">
        <w:rPr>
          <w:rFonts w:ascii="Arial" w:hAnsi="Arial" w:cs="Arial"/>
          <w:sz w:val="20"/>
          <w:szCs w:val="20"/>
        </w:rPr>
        <w:t xml:space="preserve"> (you can do it for 1 hour or up to overnight.)</w:t>
      </w:r>
    </w:p>
    <w:p w14:paraId="1A8A5275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 xml:space="preserve">Set roast out at room temperature for </w:t>
      </w:r>
      <w:r w:rsidR="007626E2">
        <w:rPr>
          <w:rFonts w:ascii="Arial" w:hAnsi="Arial" w:cs="Arial"/>
          <w:sz w:val="20"/>
          <w:szCs w:val="20"/>
        </w:rPr>
        <w:t>9</w:t>
      </w:r>
      <w:r w:rsidRPr="003151B9">
        <w:rPr>
          <w:rFonts w:ascii="Arial" w:hAnsi="Arial" w:cs="Arial"/>
          <w:sz w:val="20"/>
          <w:szCs w:val="20"/>
        </w:rPr>
        <w:t>0 minutes before cooking.</w:t>
      </w:r>
    </w:p>
    <w:p w14:paraId="478A193D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Preheat oven to 500 degrees.</w:t>
      </w:r>
    </w:p>
    <w:p w14:paraId="17F715A0" w14:textId="77777777" w:rsidR="00BC1A43" w:rsidRDefault="007626E2" w:rsidP="00BC1A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ace the sliced onions thyme and rosemary in the base of a roaster.</w:t>
      </w:r>
    </w:p>
    <w:p w14:paraId="7D055424" w14:textId="77777777" w:rsidR="007626E2" w:rsidRDefault="007626E2" w:rsidP="00BC1A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ace the prime rib </w:t>
      </w:r>
      <w:r w:rsidR="00D63BA8">
        <w:rPr>
          <w:rFonts w:ascii="Arial" w:hAnsi="Arial" w:cs="Arial"/>
          <w:sz w:val="20"/>
          <w:szCs w:val="20"/>
        </w:rPr>
        <w:t>bone side</w:t>
      </w:r>
      <w:r>
        <w:rPr>
          <w:rFonts w:ascii="Arial" w:hAnsi="Arial" w:cs="Arial"/>
          <w:sz w:val="20"/>
          <w:szCs w:val="20"/>
        </w:rPr>
        <w:t xml:space="preserve"> down in the roaster.</w:t>
      </w:r>
    </w:p>
    <w:p w14:paraId="5079F20C" w14:textId="77777777" w:rsidR="007626E2" w:rsidRPr="003151B9" w:rsidRDefault="007626E2" w:rsidP="00BC1A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ace the roaster in the oven.</w:t>
      </w:r>
    </w:p>
    <w:p w14:paraId="714791B2" w14:textId="719F619D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urn </w:t>
      </w:r>
      <w:r w:rsidRPr="003151B9">
        <w:rPr>
          <w:rFonts w:ascii="Arial" w:hAnsi="Arial" w:cs="Arial"/>
          <w:sz w:val="20"/>
          <w:szCs w:val="20"/>
        </w:rPr>
        <w:t xml:space="preserve">oven to </w:t>
      </w:r>
      <w:r w:rsidR="00096201">
        <w:rPr>
          <w:rFonts w:ascii="Arial" w:hAnsi="Arial" w:cs="Arial"/>
          <w:sz w:val="20"/>
          <w:szCs w:val="20"/>
        </w:rPr>
        <w:t>325</w:t>
      </w:r>
      <w:r w:rsidRPr="003151B9">
        <w:rPr>
          <w:rFonts w:ascii="Arial" w:hAnsi="Arial" w:cs="Arial"/>
          <w:sz w:val="20"/>
          <w:szCs w:val="20"/>
        </w:rPr>
        <w:t xml:space="preserve"> degrees.</w:t>
      </w:r>
    </w:p>
    <w:p w14:paraId="61AD439C" w14:textId="52560B0A" w:rsidR="00BC1A43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 xml:space="preserve">Cook for </w:t>
      </w:r>
      <w:r w:rsidR="00096201">
        <w:rPr>
          <w:rFonts w:ascii="Arial" w:hAnsi="Arial" w:cs="Arial"/>
          <w:sz w:val="20"/>
          <w:szCs w:val="20"/>
        </w:rPr>
        <w:t>13 minutes per pound</w:t>
      </w:r>
      <w:r w:rsidRPr="003151B9">
        <w:rPr>
          <w:rFonts w:ascii="Arial" w:hAnsi="Arial" w:cs="Arial"/>
          <w:sz w:val="20"/>
          <w:szCs w:val="20"/>
        </w:rPr>
        <w:t xml:space="preserve"> </w:t>
      </w:r>
      <w:r w:rsidR="007626E2">
        <w:rPr>
          <w:rFonts w:ascii="Arial" w:hAnsi="Arial" w:cs="Arial"/>
          <w:sz w:val="20"/>
          <w:szCs w:val="20"/>
        </w:rPr>
        <w:t xml:space="preserve">or until internal temperature reaches 125 degrees </w:t>
      </w:r>
      <w:r w:rsidR="00D63BA8">
        <w:rPr>
          <w:rFonts w:ascii="Arial" w:hAnsi="Arial" w:cs="Arial"/>
          <w:sz w:val="20"/>
          <w:szCs w:val="20"/>
        </w:rPr>
        <w:t>F, for</w:t>
      </w:r>
      <w:r w:rsidR="007626E2">
        <w:rPr>
          <w:rFonts w:ascii="Arial" w:hAnsi="Arial" w:cs="Arial"/>
          <w:sz w:val="20"/>
          <w:szCs w:val="20"/>
        </w:rPr>
        <w:t xml:space="preserve"> medium rare.</w:t>
      </w:r>
    </w:p>
    <w:p w14:paraId="4F07B1E1" w14:textId="64041807" w:rsidR="00BC1A43" w:rsidRPr="003151B9" w:rsidRDefault="00BC1A43" w:rsidP="007626E2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Using a meat thermometer check for internal temperature registers 1</w:t>
      </w:r>
      <w:r w:rsidR="007626E2">
        <w:rPr>
          <w:rFonts w:ascii="Arial" w:hAnsi="Arial" w:cs="Arial"/>
          <w:sz w:val="20"/>
          <w:szCs w:val="20"/>
        </w:rPr>
        <w:t>2</w:t>
      </w:r>
      <w:r w:rsidRPr="003151B9">
        <w:rPr>
          <w:rFonts w:ascii="Arial" w:hAnsi="Arial" w:cs="Arial"/>
          <w:sz w:val="20"/>
          <w:szCs w:val="20"/>
        </w:rPr>
        <w:t>5 degrees in the very center</w:t>
      </w:r>
      <w:r w:rsidR="007626E2">
        <w:rPr>
          <w:rFonts w:ascii="Arial" w:hAnsi="Arial" w:cs="Arial"/>
          <w:sz w:val="20"/>
          <w:szCs w:val="20"/>
        </w:rPr>
        <w:t>.</w:t>
      </w:r>
    </w:p>
    <w:p w14:paraId="753FE864" w14:textId="7773E227" w:rsidR="007626E2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 xml:space="preserve">Remove roast from the oven and </w:t>
      </w:r>
      <w:r w:rsidR="007626E2">
        <w:rPr>
          <w:rFonts w:ascii="Arial" w:hAnsi="Arial" w:cs="Arial"/>
          <w:sz w:val="20"/>
          <w:szCs w:val="20"/>
        </w:rPr>
        <w:t xml:space="preserve">let rest for </w:t>
      </w:r>
      <w:r w:rsidR="00096201">
        <w:rPr>
          <w:rFonts w:ascii="Arial" w:hAnsi="Arial" w:cs="Arial"/>
          <w:sz w:val="20"/>
          <w:szCs w:val="20"/>
        </w:rPr>
        <w:t>2</w:t>
      </w:r>
      <w:r w:rsidR="007626E2">
        <w:rPr>
          <w:rFonts w:ascii="Arial" w:hAnsi="Arial" w:cs="Arial"/>
          <w:sz w:val="20"/>
          <w:szCs w:val="20"/>
        </w:rPr>
        <w:t>0 minutes.</w:t>
      </w:r>
    </w:p>
    <w:p w14:paraId="2FC3347F" w14:textId="77777777" w:rsidR="00BC1A43" w:rsidRPr="003151B9" w:rsidRDefault="007626E2" w:rsidP="00BC1A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Remove roast to platter and </w:t>
      </w:r>
      <w:r w:rsidR="00BC1A43" w:rsidRPr="003151B9">
        <w:rPr>
          <w:rFonts w:ascii="Arial" w:hAnsi="Arial" w:cs="Arial"/>
          <w:sz w:val="20"/>
          <w:szCs w:val="20"/>
        </w:rPr>
        <w:t>tent with aluminum fo</w:t>
      </w:r>
      <w:r>
        <w:rPr>
          <w:rFonts w:ascii="Arial" w:hAnsi="Arial" w:cs="Arial"/>
          <w:sz w:val="20"/>
          <w:szCs w:val="20"/>
        </w:rPr>
        <w:t>il.</w:t>
      </w:r>
    </w:p>
    <w:p w14:paraId="6EC1C2D4" w14:textId="77777777" w:rsidR="007626E2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Remove the onions and herbs</w:t>
      </w:r>
      <w:r w:rsidR="007626E2">
        <w:rPr>
          <w:rFonts w:ascii="Arial" w:hAnsi="Arial" w:cs="Arial"/>
          <w:sz w:val="20"/>
          <w:szCs w:val="20"/>
        </w:rPr>
        <w:t xml:space="preserve"> and reserve.</w:t>
      </w:r>
    </w:p>
    <w:p w14:paraId="1A5C1EED" w14:textId="77777777" w:rsidR="007626E2" w:rsidRDefault="007626E2" w:rsidP="00BC1A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ur off juices and scrape up roaster to get up all the fond.</w:t>
      </w:r>
    </w:p>
    <w:p w14:paraId="5B1B30C1" w14:textId="66836B13" w:rsidR="00BC1A43" w:rsidRPr="003151B9" w:rsidRDefault="007626E2" w:rsidP="00BC1A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fat the juices and add to a stock pot with</w:t>
      </w:r>
      <w:r w:rsidR="00BC1A43" w:rsidRPr="003151B9">
        <w:rPr>
          <w:rFonts w:ascii="Arial" w:hAnsi="Arial" w:cs="Arial"/>
          <w:sz w:val="20"/>
          <w:szCs w:val="20"/>
        </w:rPr>
        <w:t xml:space="preserve"> the wine and the beef stock</w:t>
      </w:r>
      <w:r w:rsidR="00096201">
        <w:rPr>
          <w:rFonts w:ascii="Arial" w:hAnsi="Arial" w:cs="Arial"/>
          <w:sz w:val="20"/>
          <w:szCs w:val="20"/>
        </w:rPr>
        <w:t xml:space="preserve"> and bones.</w:t>
      </w:r>
    </w:p>
    <w:p w14:paraId="3D2A40F8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Let the liquid cook till reduced by half.</w:t>
      </w:r>
    </w:p>
    <w:p w14:paraId="190B304E" w14:textId="77777777" w:rsidR="00BC1A43" w:rsidRDefault="00BC1A43" w:rsidP="00BC1A43">
      <w:pPr>
        <w:rPr>
          <w:rFonts w:ascii="Arial" w:hAnsi="Arial" w:cs="Arial"/>
          <w:sz w:val="20"/>
          <w:szCs w:val="20"/>
        </w:rPr>
      </w:pPr>
      <w:r w:rsidRPr="003151B9">
        <w:rPr>
          <w:rFonts w:ascii="Arial" w:hAnsi="Arial" w:cs="Arial"/>
          <w:sz w:val="20"/>
          <w:szCs w:val="20"/>
        </w:rPr>
        <w:t>Serve as au jus on the side of roast</w:t>
      </w:r>
      <w:r w:rsidR="00D63BA8">
        <w:rPr>
          <w:rFonts w:ascii="Arial" w:hAnsi="Arial" w:cs="Arial"/>
          <w:sz w:val="20"/>
          <w:szCs w:val="20"/>
        </w:rPr>
        <w:t>.</w:t>
      </w:r>
    </w:p>
    <w:p w14:paraId="5D48DB61" w14:textId="77777777" w:rsidR="00D63BA8" w:rsidRPr="003151B9" w:rsidRDefault="00D63BA8" w:rsidP="00BC1A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n’t forget the horseradish sauce!</w:t>
      </w:r>
    </w:p>
    <w:p w14:paraId="4F14F72C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</w:p>
    <w:p w14:paraId="725B3224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</w:p>
    <w:p w14:paraId="2F9F8325" w14:textId="77777777" w:rsidR="00BC1A43" w:rsidRPr="003151B9" w:rsidRDefault="00BC1A43" w:rsidP="00BC1A43">
      <w:pPr>
        <w:rPr>
          <w:rFonts w:ascii="Arial" w:hAnsi="Arial" w:cs="Arial"/>
          <w:sz w:val="20"/>
          <w:szCs w:val="20"/>
        </w:rPr>
      </w:pPr>
    </w:p>
    <w:p w14:paraId="1576E3DB" w14:textId="77777777" w:rsidR="00BC1A43" w:rsidRDefault="00BC1A43" w:rsidP="00BC1A43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0D1011FE" w14:textId="77777777" w:rsidR="0023165A" w:rsidRDefault="0023165A"/>
    <w:sectPr w:rsidR="002316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szAwszC2NDE1NjdQ0lEKTi0uzszPAykwqgUAmLR9oCwAAAA="/>
  </w:docVars>
  <w:rsids>
    <w:rsidRoot w:val="00BC1A43"/>
    <w:rsid w:val="00096201"/>
    <w:rsid w:val="0023165A"/>
    <w:rsid w:val="007626E2"/>
    <w:rsid w:val="00927E28"/>
    <w:rsid w:val="00BC1A43"/>
    <w:rsid w:val="00C84C03"/>
    <w:rsid w:val="00D63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246E7"/>
  <w15:chartTrackingRefBased/>
  <w15:docId w15:val="{C64AB338-3164-4DC8-ACBD-5CF1872E8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A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7</Words>
  <Characters>1409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0-10-22T10:50:00Z</dcterms:created>
  <dcterms:modified xsi:type="dcterms:W3CDTF">2020-10-22T10:50:00Z</dcterms:modified>
</cp:coreProperties>
</file>